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Unique images for this use case here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7f70137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0-06T02:36:29Z</dcterms:created>
  <dcterms:modified xsi:type="dcterms:W3CDTF">2016-10-06T02:36:29Z</dcterms:modified>
</cp:coreProperties>
</file>